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4AEBB" w14:textId="77777777" w:rsidR="009179F7" w:rsidRDefault="00000000">
      <w:pPr>
        <w:pStyle w:val="Title"/>
      </w:pPr>
      <w:r>
        <w:t>CapstoneBikers</w:t>
      </w:r>
    </w:p>
    <w:p w14:paraId="39C4AEBC" w14:textId="77777777" w:rsidR="009179F7" w:rsidRDefault="00000000">
      <w:pPr>
        <w:pStyle w:val="Author"/>
      </w:pPr>
      <w:r>
        <w:t>Me</w:t>
      </w:r>
    </w:p>
    <w:p w14:paraId="39C4AEBD" w14:textId="77777777" w:rsidR="009179F7" w:rsidRDefault="00000000">
      <w:pPr>
        <w:pStyle w:val="Date"/>
      </w:pPr>
      <w:r>
        <w:t>2023-03-20</w:t>
      </w:r>
    </w:p>
    <w:p w14:paraId="39C4AEBE" w14:textId="77777777" w:rsidR="009179F7" w:rsidRDefault="00000000">
      <w:pPr>
        <w:pStyle w:val="Heading1"/>
      </w:pPr>
      <w:bookmarkStart w:id="0" w:name="transformations"/>
      <w:r>
        <w:t>Transformations</w:t>
      </w:r>
    </w:p>
    <w:p w14:paraId="39C4AEBF" w14:textId="77777777" w:rsidR="009179F7" w:rsidRDefault="00000000">
      <w:pPr>
        <w:pStyle w:val="FirstParagraph"/>
      </w:pPr>
      <w:r>
        <w:t>Please note that some transformations with power query (excel) were effected, I examined the data set, created columns for duration of ride in mins and used the absolute date function to deal with errors of swapped dates. I appended all the data sets into a single data set and changed the member_casual list to “member” = Subscriber and “casual”= Customer. I included NA to blank fields in the start_station and end_station columns. I removed the start and end stations id as these had errors that slowed down upload and the rendering of the data set. After these, I imported the data set -&gt; harmonizedbikersdata1.xlsx into R. I loaded all the relevant libraries required for the analysis.</w:t>
      </w:r>
    </w:p>
    <w:p w14:paraId="39C4AEC0" w14:textId="77777777" w:rsidR="009179F7" w:rsidRDefault="00000000">
      <w:pPr>
        <w:pStyle w:val="Heading1"/>
      </w:pPr>
      <w:bookmarkStart w:id="1" w:name="loading-essential-packages"/>
      <w:bookmarkEnd w:id="0"/>
      <w:r>
        <w:t>Loading essential packages</w:t>
      </w:r>
    </w:p>
    <w:p w14:paraId="39C4AEC1" w14:textId="77777777" w:rsidR="00917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rPr>
          <w:rStyle w:val="CommentTok"/>
        </w:rPr>
        <w:t># deals with date functions</w:t>
      </w:r>
    </w:p>
    <w:p w14:paraId="39C4AEC2" w14:textId="77777777" w:rsidR="009179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39C4AEC3" w14:textId="77777777" w:rsidR="009179F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39C4AEC4" w14:textId="77777777" w:rsidR="00917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rPr>
          <w:rStyle w:val="CommentTok"/>
        </w:rPr>
        <w:t># plo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rPr>
          <w:rStyle w:val="CommentTok"/>
        </w:rPr>
        <w:t># data clean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rPr>
          <w:rStyle w:val="CommentTok"/>
        </w:rPr>
        <w:t># viewing data</w:t>
      </w:r>
    </w:p>
    <w:p w14:paraId="39C4AEC5" w14:textId="77777777" w:rsidR="009179F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9C4AEC6" w14:textId="77777777" w:rsidR="009179F7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9C4AEC7" w14:textId="77777777" w:rsidR="009179F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9C4AEC8" w14:textId="77777777" w:rsidR="009179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nytex)</w:t>
      </w:r>
      <w:r>
        <w:rPr>
          <w:rStyle w:val="CommentTok"/>
        </w:rPr>
        <w:t># needed for rende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ex2exp)</w:t>
      </w:r>
      <w:r>
        <w:rPr>
          <w:rStyle w:val="CommentTok"/>
        </w:rPr>
        <w:t># works with tinytex</w:t>
      </w:r>
    </w:p>
    <w:p w14:paraId="39C4AEC9" w14:textId="77777777" w:rsidR="009179F7" w:rsidRDefault="00000000">
      <w:pPr>
        <w:pStyle w:val="Heading1"/>
      </w:pPr>
      <w:bookmarkStart w:id="2" w:name="take-a-first-look-at-the-data"/>
      <w:bookmarkEnd w:id="1"/>
      <w:r>
        <w:lastRenderedPageBreak/>
        <w:t>Take a first look at the data</w:t>
      </w:r>
    </w:p>
    <w:p w14:paraId="39C4AECA" w14:textId="77777777" w:rsidR="009179F7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harmonizedbikersdata1)</w:t>
      </w:r>
    </w:p>
    <w:p w14:paraId="39C4AECB" w14:textId="77777777" w:rsidR="009179F7" w:rsidRDefault="00000000">
      <w:pPr>
        <w:pStyle w:val="SourceCode"/>
      </w:pPr>
      <w:r>
        <w:rPr>
          <w:rStyle w:val="VerbatimChar"/>
        </w:rPr>
        <w:t>## Rows: 950,691</w:t>
      </w:r>
      <w:r>
        <w:br/>
      </w:r>
      <w:r>
        <w:rPr>
          <w:rStyle w:val="VerbatimChar"/>
        </w:rPr>
        <w:t>## Columns: 12</w:t>
      </w:r>
      <w:r>
        <w:br/>
      </w:r>
      <w:r>
        <w:rPr>
          <w:rStyle w:val="VerbatimChar"/>
        </w:rPr>
        <w:t>## $ ride_id                      &lt;chr&gt; "A847FADBBC638E45", "5405B80E996FF60D", "…</w:t>
      </w:r>
      <w:r>
        <w:br/>
      </w:r>
      <w:r>
        <w:rPr>
          <w:rStyle w:val="VerbatimChar"/>
        </w:rPr>
        <w:t>## $ rideable_type                &lt;chr&gt; "docked_bike", "docked_bike", "docked_bik…</w:t>
      </w:r>
      <w:r>
        <w:br/>
      </w:r>
      <w:r>
        <w:rPr>
          <w:rStyle w:val="VerbatimChar"/>
        </w:rPr>
        <w:t>## $ started_at                   &lt;dttm&gt; 2020-04-26 17:45:14, 2020-04-17 17:08:54…</w:t>
      </w:r>
      <w:r>
        <w:br/>
      </w:r>
      <w:r>
        <w:rPr>
          <w:rStyle w:val="VerbatimChar"/>
        </w:rPr>
        <w:t>## $ ended_at                     &lt;dttm&gt; 2020-04-26 18:12:03, 2020-04-17 17:17:03…</w:t>
      </w:r>
      <w:r>
        <w:br/>
      </w:r>
      <w:r>
        <w:rPr>
          <w:rStyle w:val="VerbatimChar"/>
        </w:rPr>
        <w:t>## $ start_station_name           &lt;chr&gt; "Eckhart Park", "Drake Ave &amp; Fullerton Av…</w:t>
      </w:r>
      <w:r>
        <w:br/>
      </w:r>
      <w:r>
        <w:rPr>
          <w:rStyle w:val="VerbatimChar"/>
        </w:rPr>
        <w:t>## $ end_station_name             &lt;chr&gt; "Lincoln Ave &amp; Diversey Pkwy", "Kosciuszk…</w:t>
      </w:r>
      <w:r>
        <w:br/>
      </w:r>
      <w:r>
        <w:rPr>
          <w:rStyle w:val="VerbatimChar"/>
        </w:rPr>
        <w:t>## $ member_casual                &lt;chr&gt; "Subscriber", "Subscriber", "Subscriber",…</w:t>
      </w:r>
      <w:r>
        <w:br/>
      </w:r>
      <w:r>
        <w:rPr>
          <w:rStyle w:val="VerbatimChar"/>
        </w:rPr>
        <w:t>## $ Year                         &lt;dbl&gt; 2020, 2020, 2020, 2020, 2020, 2020, 2020,…</w:t>
      </w:r>
      <w:r>
        <w:br/>
      </w:r>
      <w:r>
        <w:rPr>
          <w:rStyle w:val="VerbatimChar"/>
        </w:rPr>
        <w:t>## $ `Duratn_ride(total minutes)` &lt;dbl&gt; 27, 9, 15, 13, 53, 6, 6, 76, 6, 18, 25, 5…</w:t>
      </w:r>
      <w:r>
        <w:br/>
      </w:r>
      <w:r>
        <w:rPr>
          <w:rStyle w:val="VerbatimChar"/>
        </w:rPr>
        <w:t>## $ `Day Name_start`             &lt;chr&gt; "Sunday", "Friday", "Wednesday", "Tuesday…</w:t>
      </w:r>
      <w:r>
        <w:br/>
      </w:r>
      <w:r>
        <w:rPr>
          <w:rStyle w:val="VerbatimChar"/>
        </w:rPr>
        <w:t>## $ `Day Name_end`               &lt;chr&gt; "Sunday", "Friday", "Wednesday", "Tuesday…</w:t>
      </w:r>
      <w:r>
        <w:br/>
      </w:r>
      <w:r>
        <w:rPr>
          <w:rStyle w:val="VerbatimChar"/>
        </w:rPr>
        <w:t>## $ Return_day                   &lt;chr&gt; "Same_day", "Same_day", "Same_day", "Same…</w:t>
      </w:r>
    </w:p>
    <w:p w14:paraId="39C4AECC" w14:textId="77777777" w:rsidR="009179F7" w:rsidRDefault="00000000">
      <w:pPr>
        <w:pStyle w:val="Heading1"/>
      </w:pPr>
      <w:bookmarkStart w:id="3" w:name="Xb7321cc1812440418697ada0ec60c97334d4d63"/>
      <w:bookmarkEnd w:id="2"/>
      <w:r>
        <w:t>splitting the Combined data and Time column</w:t>
      </w:r>
    </w:p>
    <w:p w14:paraId="39C4AECD" w14:textId="77777777" w:rsidR="009179F7" w:rsidRDefault="00000000">
      <w:pPr>
        <w:pStyle w:val="SourceCode"/>
      </w:pPr>
      <w:r>
        <w:rPr>
          <w:rStyle w:val="CommentTok"/>
        </w:rPr>
        <w:t>#The default format is yyyy-mm-dd</w:t>
      </w:r>
      <w:r>
        <w:br/>
      </w:r>
      <w:r>
        <w:rPr>
          <w:rStyle w:val="NormalTok"/>
        </w:rPr>
        <w:t>harmonizedbikersdata1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started_at) </w:t>
      </w:r>
      <w:r>
        <w:br/>
      </w:r>
      <w:r>
        <w:rPr>
          <w:rStyle w:val="NormalTok"/>
        </w:rPr>
        <w:t>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rmonizedbikersdata1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OtherTok"/>
        </w:rPr>
        <w:t>&lt;-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harmonizedbikersdata1</w:t>
      </w:r>
      <w:r>
        <w:rPr>
          <w:rStyle w:val="SpecialCharTok"/>
        </w:rPr>
        <w:t>$</w:t>
      </w:r>
      <w:r>
        <w:rPr>
          <w:rStyle w:val="NormalTok"/>
        </w:rPr>
        <w:t>date),</w:t>
      </w:r>
      <w:r>
        <w:rPr>
          <w:rStyle w:val="StringTok"/>
        </w:rPr>
        <w:t>"%A"</w:t>
      </w:r>
      <w:r>
        <w:rPr>
          <w:rStyle w:val="NormalTok"/>
        </w:rPr>
        <w:t>)</w:t>
      </w:r>
    </w:p>
    <w:p w14:paraId="39C4AECE" w14:textId="77777777" w:rsidR="009179F7" w:rsidRDefault="00000000">
      <w:pPr>
        <w:pStyle w:val="Heading1"/>
      </w:pPr>
      <w:bookmarkStart w:id="4" w:name="another-look-at-the-added-column-names"/>
      <w:bookmarkEnd w:id="3"/>
      <w:r>
        <w:t>Another look at the added column names</w:t>
      </w:r>
    </w:p>
    <w:p w14:paraId="39C4AECF" w14:textId="77777777" w:rsidR="009179F7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harmonizedbikersdata1)</w:t>
      </w:r>
    </w:p>
    <w:p w14:paraId="39C4AED0" w14:textId="77777777" w:rsidR="009179F7" w:rsidRDefault="00000000">
      <w:pPr>
        <w:pStyle w:val="SourceCode"/>
      </w:pPr>
      <w:r>
        <w:rPr>
          <w:rStyle w:val="VerbatimChar"/>
        </w:rPr>
        <w:t xml:space="preserve">##  [1] "ride_id"                    "rideable_type"             </w:t>
      </w:r>
      <w:r>
        <w:br/>
      </w:r>
      <w:r>
        <w:rPr>
          <w:rStyle w:val="VerbatimChar"/>
        </w:rPr>
        <w:t xml:space="preserve">##  [3] "started_at"                 "ended_at"                  </w:t>
      </w:r>
      <w:r>
        <w:br/>
      </w:r>
      <w:r>
        <w:rPr>
          <w:rStyle w:val="VerbatimChar"/>
        </w:rPr>
        <w:lastRenderedPageBreak/>
        <w:t xml:space="preserve">##  [5] "start_station_name"         "end_station_name"          </w:t>
      </w:r>
      <w:r>
        <w:br/>
      </w:r>
      <w:r>
        <w:rPr>
          <w:rStyle w:val="VerbatimChar"/>
        </w:rPr>
        <w:t xml:space="preserve">##  [7] "member_casual"              "Year"                      </w:t>
      </w:r>
      <w:r>
        <w:br/>
      </w:r>
      <w:r>
        <w:rPr>
          <w:rStyle w:val="VerbatimChar"/>
        </w:rPr>
        <w:t xml:space="preserve">##  [9] "Duratn_ride(total minutes)" "Day Name_start"            </w:t>
      </w:r>
      <w:r>
        <w:br/>
      </w:r>
      <w:r>
        <w:rPr>
          <w:rStyle w:val="VerbatimChar"/>
        </w:rPr>
        <w:t xml:space="preserve">## [11] "Day Name_end"               "Return_day"                </w:t>
      </w:r>
      <w:r>
        <w:br/>
      </w:r>
      <w:r>
        <w:rPr>
          <w:rStyle w:val="VerbatimChar"/>
        </w:rPr>
        <w:t xml:space="preserve">## [13] "date"                       "month"                     </w:t>
      </w:r>
      <w:r>
        <w:br/>
      </w:r>
      <w:r>
        <w:rPr>
          <w:rStyle w:val="VerbatimChar"/>
        </w:rPr>
        <w:t>## [15] "day"</w:t>
      </w:r>
    </w:p>
    <w:p w14:paraId="39C4AED1" w14:textId="77777777" w:rsidR="009179F7" w:rsidRDefault="00000000">
      <w:pPr>
        <w:pStyle w:val="Heading1"/>
      </w:pPr>
      <w:bookmarkStart w:id="5" w:name="getting-rid-of-the-null-values-test-data"/>
      <w:bookmarkEnd w:id="4"/>
      <w:r>
        <w:t>Getting rid of the Null values (test data)</w:t>
      </w:r>
    </w:p>
    <w:p w14:paraId="39C4AED2" w14:textId="77777777" w:rsidR="009179F7" w:rsidRDefault="00000000">
      <w:pPr>
        <w:pStyle w:val="SourceCode"/>
      </w:pPr>
      <w:r>
        <w:rPr>
          <w:rStyle w:val="CommentTok"/>
        </w:rPr>
        <w:t># removed the data from both start and end stations which concurrently had No names, created new dataset, it dropped 135,355 entries.</w:t>
      </w:r>
      <w:r>
        <w:br/>
      </w:r>
      <w:r>
        <w:rPr>
          <w:rStyle w:val="NormalTok"/>
        </w:rPr>
        <w:t xml:space="preserve">harmonizedbikersdata2 </w:t>
      </w:r>
      <w:r>
        <w:rPr>
          <w:rStyle w:val="OtherTok"/>
        </w:rPr>
        <w:t>&lt;-</w:t>
      </w:r>
      <w:r>
        <w:rPr>
          <w:rStyle w:val="NormalTok"/>
        </w:rPr>
        <w:t xml:space="preserve"> harmonizedbikersdata1[</w:t>
      </w:r>
      <w:r>
        <w:rPr>
          <w:rStyle w:val="SpecialCharTok"/>
        </w:rPr>
        <w:t>!</w:t>
      </w:r>
      <w:r>
        <w:rPr>
          <w:rStyle w:val="NormalTok"/>
        </w:rPr>
        <w:t xml:space="preserve"> (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N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harmonizedbikersdata1</w:t>
      </w:r>
      <w:r>
        <w:rPr>
          <w:rStyle w:val="SpecialCharTok"/>
        </w:rPr>
        <w:t>$</w:t>
      </w:r>
      <w:r>
        <w:rPr>
          <w:rStyle w:val="NormalTok"/>
        </w:rPr>
        <w:t xml:space="preserve">end_station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harmonizedbikersdata1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SpecialCha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,]</w:t>
      </w:r>
    </w:p>
    <w:p w14:paraId="39C4AED3" w14:textId="77777777" w:rsidR="009179F7" w:rsidRDefault="00000000">
      <w:pPr>
        <w:pStyle w:val="Heading1"/>
      </w:pPr>
      <w:bookmarkStart w:id="6" w:name="descriptives"/>
      <w:bookmarkEnd w:id="5"/>
      <w:r>
        <w:t>Descriptives</w:t>
      </w:r>
    </w:p>
    <w:p w14:paraId="39C4AED4" w14:textId="77777777" w:rsidR="009179F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9C4AED5" w14:textId="77777777" w:rsidR="009179F7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  6.0     9.0    15.3    16.0 58721.0</w:t>
      </w:r>
    </w:p>
    <w:p w14:paraId="39C4AED6" w14:textId="77777777" w:rsidR="009179F7" w:rsidRDefault="00000000">
      <w:pPr>
        <w:pStyle w:val="Heading1"/>
      </w:pPr>
      <w:bookmarkStart w:id="7" w:name="components-of-the-summary"/>
      <w:bookmarkEnd w:id="6"/>
      <w:r>
        <w:t>Components of the summary</w:t>
      </w:r>
    </w:p>
    <w:p w14:paraId="39C4AED7" w14:textId="77777777" w:rsidR="009179F7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harmonizedbikersdata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39C4AED8" w14:textId="77777777" w:rsidR="009179F7" w:rsidRDefault="00000000">
      <w:pPr>
        <w:pStyle w:val="SourceCode"/>
      </w:pPr>
      <w:r>
        <w:rPr>
          <w:rStyle w:val="VerbatimChar"/>
        </w:rPr>
        <w:t>##   harmonizedbikersdata2$member_casual</w:t>
      </w:r>
      <w:r>
        <w:br/>
      </w:r>
      <w:r>
        <w:rPr>
          <w:rStyle w:val="VerbatimChar"/>
        </w:rPr>
        <w:t>## 1                            Customer</w:t>
      </w:r>
      <w:r>
        <w:br/>
      </w:r>
      <w:r>
        <w:rPr>
          <w:rStyle w:val="VerbatimChar"/>
        </w:rPr>
        <w:t>## 2                          Subscriber</w:t>
      </w:r>
      <w:r>
        <w:br/>
      </w:r>
      <w:r>
        <w:rPr>
          <w:rStyle w:val="VerbatimChar"/>
        </w:rPr>
        <w:t>##   harmonizedbikersdata2$`Duratn_ride(total minutes)`</w:t>
      </w:r>
      <w:r>
        <w:br/>
      </w:r>
      <w:r>
        <w:rPr>
          <w:rStyle w:val="VerbatimChar"/>
        </w:rPr>
        <w:t>## 1                                           23.15922</w:t>
      </w:r>
      <w:r>
        <w:br/>
      </w:r>
      <w:r>
        <w:rPr>
          <w:rStyle w:val="VerbatimChar"/>
        </w:rPr>
        <w:t>## 2                                           12.35488</w:t>
      </w:r>
    </w:p>
    <w:p w14:paraId="39C4AED9" w14:textId="77777777" w:rsidR="009179F7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harmonizedbikersdata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dian)</w:t>
      </w:r>
    </w:p>
    <w:p w14:paraId="39C4AEDA" w14:textId="77777777" w:rsidR="009179F7" w:rsidRDefault="00000000">
      <w:pPr>
        <w:pStyle w:val="SourceCode"/>
      </w:pPr>
      <w:r>
        <w:rPr>
          <w:rStyle w:val="VerbatimChar"/>
        </w:rPr>
        <w:t>##   harmonizedbikersdata2$member_casual</w:t>
      </w:r>
      <w:r>
        <w:br/>
      </w:r>
      <w:r>
        <w:rPr>
          <w:rStyle w:val="VerbatimChar"/>
        </w:rPr>
        <w:t>## 1                            Customer</w:t>
      </w:r>
      <w:r>
        <w:br/>
      </w:r>
      <w:r>
        <w:rPr>
          <w:rStyle w:val="VerbatimChar"/>
        </w:rPr>
        <w:t>## 2                          Subscriber</w:t>
      </w:r>
      <w:r>
        <w:br/>
      </w:r>
      <w:r>
        <w:rPr>
          <w:rStyle w:val="VerbatimChar"/>
        </w:rPr>
        <w:t>##   harmonizedbikersdata2$`Duratn_ride(total minutes)`</w:t>
      </w:r>
      <w:r>
        <w:br/>
      </w:r>
      <w:r>
        <w:rPr>
          <w:rStyle w:val="VerbatimChar"/>
        </w:rPr>
        <w:t>## 1                                                 11</w:t>
      </w:r>
      <w:r>
        <w:br/>
      </w:r>
      <w:r>
        <w:rPr>
          <w:rStyle w:val="VerbatimChar"/>
        </w:rPr>
        <w:t>## 2                                                  9</w:t>
      </w:r>
    </w:p>
    <w:p w14:paraId="39C4AEDB" w14:textId="77777777" w:rsidR="009179F7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harmonizedbikersdata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ax)</w:t>
      </w:r>
    </w:p>
    <w:p w14:paraId="39C4AEDC" w14:textId="77777777" w:rsidR="009179F7" w:rsidRDefault="00000000">
      <w:pPr>
        <w:pStyle w:val="SourceCode"/>
      </w:pPr>
      <w:r>
        <w:rPr>
          <w:rStyle w:val="VerbatimChar"/>
        </w:rPr>
        <w:t>##   harmonizedbikersdata2$member_casual</w:t>
      </w:r>
      <w:r>
        <w:br/>
      </w:r>
      <w:r>
        <w:rPr>
          <w:rStyle w:val="VerbatimChar"/>
        </w:rPr>
        <w:t>## 1                            Customer</w:t>
      </w:r>
      <w:r>
        <w:br/>
      </w:r>
      <w:r>
        <w:rPr>
          <w:rStyle w:val="VerbatimChar"/>
        </w:rPr>
        <w:lastRenderedPageBreak/>
        <w:t>## 2                          Subscriber</w:t>
      </w:r>
      <w:r>
        <w:br/>
      </w:r>
      <w:r>
        <w:rPr>
          <w:rStyle w:val="VerbatimChar"/>
        </w:rPr>
        <w:t>##   harmonizedbikersdata2$`Duratn_ride(total minutes)`</w:t>
      </w:r>
      <w:r>
        <w:br/>
      </w:r>
      <w:r>
        <w:rPr>
          <w:rStyle w:val="VerbatimChar"/>
        </w:rPr>
        <w:t>## 1                                              55684</w:t>
      </w:r>
      <w:r>
        <w:br/>
      </w:r>
      <w:r>
        <w:rPr>
          <w:rStyle w:val="VerbatimChar"/>
        </w:rPr>
        <w:t>## 2                                              58721</w:t>
      </w:r>
    </w:p>
    <w:p w14:paraId="39C4AEDD" w14:textId="77777777" w:rsidR="009179F7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harmonizedbikersdata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in)</w:t>
      </w:r>
    </w:p>
    <w:p w14:paraId="39C4AEDE" w14:textId="77777777" w:rsidR="009179F7" w:rsidRDefault="00000000">
      <w:pPr>
        <w:pStyle w:val="SourceCode"/>
      </w:pPr>
      <w:r>
        <w:rPr>
          <w:rStyle w:val="VerbatimChar"/>
        </w:rPr>
        <w:t>##   harmonizedbikersdata2$member_casual</w:t>
      </w:r>
      <w:r>
        <w:br/>
      </w:r>
      <w:r>
        <w:rPr>
          <w:rStyle w:val="VerbatimChar"/>
        </w:rPr>
        <w:t>## 1                            Customer</w:t>
      </w:r>
      <w:r>
        <w:br/>
      </w:r>
      <w:r>
        <w:rPr>
          <w:rStyle w:val="VerbatimChar"/>
        </w:rPr>
        <w:t>## 2                          Subscriber</w:t>
      </w:r>
      <w:r>
        <w:br/>
      </w:r>
      <w:r>
        <w:rPr>
          <w:rStyle w:val="VerbatimChar"/>
        </w:rPr>
        <w:t>##   harmonizedbikersdata2$`Duratn_ride(total minutes)`</w:t>
      </w:r>
      <w:r>
        <w:br/>
      </w:r>
      <w:r>
        <w:rPr>
          <w:rStyle w:val="VerbatimChar"/>
        </w:rPr>
        <w:t>## 1                                                  0</w:t>
      </w:r>
      <w:r>
        <w:br/>
      </w:r>
      <w:r>
        <w:rPr>
          <w:rStyle w:val="VerbatimChar"/>
        </w:rPr>
        <w:t>## 2                                                  0</w:t>
      </w:r>
    </w:p>
    <w:p w14:paraId="39C4AEDF" w14:textId="77777777" w:rsidR="009179F7" w:rsidRDefault="00000000">
      <w:pPr>
        <w:pStyle w:val="Heading1"/>
      </w:pPr>
      <w:bookmarkStart w:id="8" w:name="compared-summary-stats-by-member_casual"/>
      <w:bookmarkEnd w:id="7"/>
      <w:r>
        <w:t>Compared summary stats by member_casual</w:t>
      </w:r>
    </w:p>
    <w:p w14:paraId="39C4AEE0" w14:textId="77777777" w:rsidR="009179F7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harmonizedbikersdata2</w:t>
      </w:r>
      <w:r>
        <w:rPr>
          <w:rStyle w:val="SpecialCharTok"/>
        </w:rPr>
        <w:t>$</w:t>
      </w:r>
      <w:r>
        <w:rPr>
          <w:rStyle w:val="NormalTok"/>
        </w:rPr>
        <w:t xml:space="preserve">member_casual </w:t>
      </w:r>
      <w:r>
        <w:rPr>
          <w:rStyle w:val="SpecialCharTok"/>
        </w:rPr>
        <w:t>+</w:t>
      </w:r>
      <w:r>
        <w:rPr>
          <w:rStyle w:val="NormalTok"/>
        </w:rPr>
        <w:t xml:space="preserve"> 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39C4AEE1" w14:textId="77777777" w:rsidR="009179F7" w:rsidRDefault="00000000">
      <w:pPr>
        <w:pStyle w:val="SourceCode"/>
      </w:pPr>
      <w:r>
        <w:rPr>
          <w:rStyle w:val="VerbatimChar"/>
        </w:rPr>
        <w:t>##   harmonizedbikersdata2$member_casual</w:t>
      </w:r>
      <w:r>
        <w:br/>
      </w:r>
      <w:r>
        <w:rPr>
          <w:rStyle w:val="VerbatimChar"/>
        </w:rPr>
        <w:t>## 1                            Customer</w:t>
      </w:r>
      <w:r>
        <w:br/>
      </w:r>
      <w:r>
        <w:rPr>
          <w:rStyle w:val="VerbatimChar"/>
        </w:rPr>
        <w:t>## 2                          Subscriber</w:t>
      </w:r>
      <w:r>
        <w:br/>
      </w:r>
      <w:r>
        <w:rPr>
          <w:rStyle w:val="VerbatimChar"/>
        </w:rPr>
        <w:t>##   harmonizedbikersdata2$`Duratn_ride(total minutes)`</w:t>
      </w:r>
      <w:r>
        <w:br/>
      </w:r>
      <w:r>
        <w:rPr>
          <w:rStyle w:val="VerbatimChar"/>
        </w:rPr>
        <w:t>## 1                                           23.15922</w:t>
      </w:r>
      <w:r>
        <w:br/>
      </w:r>
      <w:r>
        <w:rPr>
          <w:rStyle w:val="VerbatimChar"/>
        </w:rPr>
        <w:t>## 2                                           12.35488</w:t>
      </w:r>
    </w:p>
    <w:p w14:paraId="39C4AEE2" w14:textId="77777777" w:rsidR="009179F7" w:rsidRDefault="00000000">
      <w:pPr>
        <w:pStyle w:val="FirstParagraph"/>
      </w:pPr>
      <w:r>
        <w:t>#What were the good years?</w:t>
      </w:r>
    </w:p>
    <w:p w14:paraId="39C4AEE3" w14:textId="77777777" w:rsidR="009179F7" w:rsidRDefault="00000000">
      <w:pPr>
        <w:pStyle w:val="SourceCode"/>
      </w:pPr>
      <w:r>
        <w:rPr>
          <w:rStyle w:val="NormalTok"/>
        </w:rPr>
        <w:t xml:space="preserve">harmonizedbikersdata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Y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member_casual,Year)</w:t>
      </w:r>
    </w:p>
    <w:p w14:paraId="39C4AEE4" w14:textId="77777777" w:rsidR="009179F7" w:rsidRDefault="00000000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.</w:t>
      </w:r>
    </w:p>
    <w:p w14:paraId="39C4AEE5" w14:textId="77777777" w:rsidR="009179F7" w:rsidRDefault="00000000">
      <w:pPr>
        <w:pStyle w:val="SourceCode"/>
      </w:pPr>
      <w:r>
        <w:rPr>
          <w:rStyle w:val="VerbatimChar"/>
        </w:rPr>
        <w:t>## # A tibble: 6 × 4</w:t>
      </w:r>
      <w:r>
        <w:br/>
      </w:r>
      <w:r>
        <w:rPr>
          <w:rStyle w:val="VerbatimChar"/>
        </w:rPr>
        <w:t>## # Groups:   member_casual [2]</w:t>
      </w:r>
      <w:r>
        <w:br/>
      </w:r>
      <w:r>
        <w:rPr>
          <w:rStyle w:val="VerbatimChar"/>
        </w:rPr>
        <w:t>##   member_casual Year  number_of_rides average_duration</w:t>
      </w:r>
      <w:r>
        <w:br/>
      </w:r>
      <w:r>
        <w:rPr>
          <w:rStyle w:val="VerbatimChar"/>
        </w:rPr>
        <w:t>##   &lt;chr&gt;         &lt;chr&gt;           &lt;int&gt;            &lt;dbl&gt;</w:t>
      </w:r>
      <w:r>
        <w:br/>
      </w:r>
      <w:r>
        <w:rPr>
          <w:rStyle w:val="VerbatimChar"/>
        </w:rPr>
        <w:t>## 1 Customer      2020            23588             72.9</w:t>
      </w:r>
      <w:r>
        <w:br/>
      </w:r>
      <w:r>
        <w:rPr>
          <w:rStyle w:val="VerbatimChar"/>
        </w:rPr>
        <w:t>## 2 Customer      2022           162528             17.2</w:t>
      </w:r>
      <w:r>
        <w:br/>
      </w:r>
      <w:r>
        <w:rPr>
          <w:rStyle w:val="VerbatimChar"/>
        </w:rPr>
        <w:t>## 3 Customer      2023            35778             17.6</w:t>
      </w:r>
      <w:r>
        <w:br/>
      </w:r>
      <w:r>
        <w:rPr>
          <w:rStyle w:val="VerbatimChar"/>
        </w:rPr>
        <w:t>## 4 Subscriber    2020            61089             21.9</w:t>
      </w:r>
      <w:r>
        <w:br/>
      </w:r>
      <w:r>
        <w:rPr>
          <w:rStyle w:val="VerbatimChar"/>
        </w:rPr>
        <w:t>## 5 Subscriber    2022           404424             11.4</w:t>
      </w:r>
      <w:r>
        <w:br/>
      </w:r>
      <w:r>
        <w:rPr>
          <w:rStyle w:val="VerbatimChar"/>
        </w:rPr>
        <w:t>## 6 Subscriber    2023           127929             11.0</w:t>
      </w:r>
    </w:p>
    <w:p w14:paraId="39C4AEE6" w14:textId="77777777" w:rsidR="009179F7" w:rsidRDefault="00000000">
      <w:pPr>
        <w:pStyle w:val="Heading1"/>
      </w:pPr>
      <w:bookmarkStart w:id="9" w:name="what-were-the-most-popular-ride-types"/>
      <w:bookmarkEnd w:id="8"/>
      <w:r>
        <w:lastRenderedPageBreak/>
        <w:t>What were the most popular ride types?</w:t>
      </w:r>
    </w:p>
    <w:p w14:paraId="39C4AEE7" w14:textId="77777777" w:rsidR="009179F7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NormalTok"/>
        </w:rPr>
        <w:t>rideable_type,harmonizedbikersdata2</w:t>
      </w:r>
      <w:r>
        <w:rPr>
          <w:rStyle w:val="SpecialCharTok"/>
        </w:rPr>
        <w:t>$</w:t>
      </w:r>
      <w:r>
        <w:rPr>
          <w:rStyle w:val="NormalTok"/>
        </w:rPr>
        <w:t>member_casual)</w:t>
      </w:r>
    </w:p>
    <w:p w14:paraId="39C4AEE8" w14:textId="77777777" w:rsidR="009179F7" w:rsidRDefault="00000000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Customer Subscriber</w:t>
      </w:r>
      <w:r>
        <w:br/>
      </w:r>
      <w:r>
        <w:rPr>
          <w:rStyle w:val="VerbatimChar"/>
        </w:rPr>
        <w:t>##   classic_bike     81392     297338</w:t>
      </w:r>
      <w:r>
        <w:br/>
      </w:r>
      <w:r>
        <w:rPr>
          <w:rStyle w:val="VerbatimChar"/>
        </w:rPr>
        <w:t>##   docked_bike      37327      61089</w:t>
      </w:r>
      <w:r>
        <w:br/>
      </w:r>
      <w:r>
        <w:rPr>
          <w:rStyle w:val="VerbatimChar"/>
        </w:rPr>
        <w:t>##   electric_bike   103175     235015</w:t>
      </w:r>
    </w:p>
    <w:p w14:paraId="39C4AEE9" w14:textId="77777777" w:rsidR="009179F7" w:rsidRDefault="00000000">
      <w:pPr>
        <w:pStyle w:val="Heading1"/>
      </w:pPr>
      <w:bookmarkStart w:id="10" w:name="what-does-a-yearly-comparison-look-like"/>
      <w:bookmarkEnd w:id="9"/>
      <w:r>
        <w:t>What does a yearly comparison look like?</w:t>
      </w:r>
    </w:p>
    <w:p w14:paraId="39C4AEEA" w14:textId="77777777" w:rsidR="009179F7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NormalTok"/>
        </w:rPr>
        <w:t>rideable_type,harmonizedbikersdata2</w:t>
      </w:r>
      <w:r>
        <w:rPr>
          <w:rStyle w:val="SpecialCharTok"/>
        </w:rPr>
        <w:t>$</w:t>
      </w:r>
      <w:r>
        <w:rPr>
          <w:rStyle w:val="NormalTok"/>
        </w:rPr>
        <w:t>member_casual,harmonizedbikersdata2</w:t>
      </w:r>
      <w:r>
        <w:rPr>
          <w:rStyle w:val="SpecialCharTok"/>
        </w:rPr>
        <w:t>$</w:t>
      </w:r>
      <w:r>
        <w:rPr>
          <w:rStyle w:val="NormalTok"/>
        </w:rPr>
        <w:t>Year)</w:t>
      </w:r>
    </w:p>
    <w:p w14:paraId="39C4AEEB" w14:textId="77777777" w:rsidR="009179F7" w:rsidRDefault="00000000">
      <w:pPr>
        <w:pStyle w:val="SourceCode"/>
      </w:pPr>
      <w:r>
        <w:rPr>
          <w:rStyle w:val="VerbatimChar"/>
        </w:rPr>
        <w:t>## , ,  = 2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Customer Subscriber</w:t>
      </w:r>
      <w:r>
        <w:br/>
      </w:r>
      <w:r>
        <w:rPr>
          <w:rStyle w:val="VerbatimChar"/>
        </w:rPr>
        <w:t>##   classic_bike         0          0</w:t>
      </w:r>
      <w:r>
        <w:br/>
      </w:r>
      <w:r>
        <w:rPr>
          <w:rStyle w:val="VerbatimChar"/>
        </w:rPr>
        <w:t>##   docked_bike      23588      61089</w:t>
      </w:r>
      <w:r>
        <w:br/>
      </w:r>
      <w:r>
        <w:rPr>
          <w:rStyle w:val="VerbatimChar"/>
        </w:rPr>
        <w:t>##   electric_bike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 = 2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Customer Subscriber</w:t>
      </w:r>
      <w:r>
        <w:br/>
      </w:r>
      <w:r>
        <w:rPr>
          <w:rStyle w:val="VerbatimChar"/>
        </w:rPr>
        <w:t>##   classic_bike     65908     223008</w:t>
      </w:r>
      <w:r>
        <w:br/>
      </w:r>
      <w:r>
        <w:rPr>
          <w:rStyle w:val="VerbatimChar"/>
        </w:rPr>
        <w:t>##   docked_bike      11588          0</w:t>
      </w:r>
      <w:r>
        <w:br/>
      </w:r>
      <w:r>
        <w:rPr>
          <w:rStyle w:val="VerbatimChar"/>
        </w:rPr>
        <w:t>##   electric_bike    85032     181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 = 2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Customer Subscriber</w:t>
      </w:r>
      <w:r>
        <w:br/>
      </w:r>
      <w:r>
        <w:rPr>
          <w:rStyle w:val="VerbatimChar"/>
        </w:rPr>
        <w:t>##   classic_bike     15484      74330</w:t>
      </w:r>
      <w:r>
        <w:br/>
      </w:r>
      <w:r>
        <w:rPr>
          <w:rStyle w:val="VerbatimChar"/>
        </w:rPr>
        <w:t>##   docked_bike       2151          0</w:t>
      </w:r>
      <w:r>
        <w:br/>
      </w:r>
      <w:r>
        <w:rPr>
          <w:rStyle w:val="VerbatimChar"/>
        </w:rPr>
        <w:t>##   electric_bike    18143      53599</w:t>
      </w:r>
    </w:p>
    <w:p w14:paraId="39C4AEEC" w14:textId="77777777" w:rsidR="009179F7" w:rsidRDefault="00000000">
      <w:pPr>
        <w:pStyle w:val="Heading1"/>
      </w:pPr>
      <w:bookmarkStart w:id="11" w:name="X808d792bed9a615776df3940048501343131c43"/>
      <w:bookmarkEnd w:id="10"/>
      <w:r>
        <w:t>Analyze rides by member_casual and weekday</w:t>
      </w:r>
    </w:p>
    <w:p w14:paraId="39C4AEED" w14:textId="77777777" w:rsidR="009179F7" w:rsidRDefault="00000000">
      <w:pPr>
        <w:pStyle w:val="SourceCode"/>
      </w:pPr>
      <w:r>
        <w:rPr>
          <w:rStyle w:val="CommentTok"/>
        </w:rPr>
        <w:t>#analyzed ridership data by type and weekday</w:t>
      </w:r>
      <w:r>
        <w:br/>
      </w:r>
      <w:r>
        <w:rPr>
          <w:rStyle w:val="NormalTok"/>
        </w:rPr>
        <w:t xml:space="preserve">harmonizedbikersdata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9C4AEEE" w14:textId="77777777" w:rsidR="009179F7" w:rsidRDefault="00000000">
      <w:pPr>
        <w:pStyle w:val="SourceCode"/>
      </w:pPr>
      <w:r>
        <w:rPr>
          <w:rStyle w:val="VerbatimChar"/>
        </w:rPr>
        <w:lastRenderedPageBreak/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.</w:t>
      </w:r>
    </w:p>
    <w:p w14:paraId="39C4AEEF" w14:textId="77777777" w:rsidR="009179F7" w:rsidRDefault="00000000">
      <w:pPr>
        <w:pStyle w:val="SourceCode"/>
      </w:pPr>
      <w:r>
        <w:rPr>
          <w:rStyle w:val="VerbatimChar"/>
        </w:rPr>
        <w:t>## # A tibble: 14 × 4</w:t>
      </w:r>
      <w:r>
        <w:br/>
      </w:r>
      <w:r>
        <w:rPr>
          <w:rStyle w:val="VerbatimChar"/>
        </w:rPr>
        <w:t>## # Groups:   member_casual [2]</w:t>
      </w:r>
      <w:r>
        <w:br/>
      </w:r>
      <w:r>
        <w:rPr>
          <w:rStyle w:val="VerbatimChar"/>
        </w:rPr>
        <w:t>##    member_casual `Day Name_start` number_of_rides average_duration</w:t>
      </w:r>
      <w:r>
        <w:br/>
      </w:r>
      <w:r>
        <w:rPr>
          <w:rStyle w:val="VerbatimChar"/>
        </w:rPr>
        <w:t>##    &lt;chr&gt;         &lt;ord&gt;                      &lt;int&gt;            &lt;dbl&gt;</w:t>
      </w:r>
      <w:r>
        <w:br/>
      </w:r>
      <w:r>
        <w:rPr>
          <w:rStyle w:val="VerbatimChar"/>
        </w:rPr>
        <w:t>##  1 Customer      Sun                        35524             27.9</w:t>
      </w:r>
      <w:r>
        <w:br/>
      </w:r>
      <w:r>
        <w:rPr>
          <w:rStyle w:val="VerbatimChar"/>
        </w:rPr>
        <w:t>##  2 Customer      Mon                        24690             20.3</w:t>
      </w:r>
      <w:r>
        <w:br/>
      </w:r>
      <w:r>
        <w:rPr>
          <w:rStyle w:val="VerbatimChar"/>
        </w:rPr>
        <w:t>##  3 Customer      Tue                        34371             22.5</w:t>
      </w:r>
      <w:r>
        <w:br/>
      </w:r>
      <w:r>
        <w:rPr>
          <w:rStyle w:val="VerbatimChar"/>
        </w:rPr>
        <w:t>##  4 Customer      Wed                        34015             18.1</w:t>
      </w:r>
      <w:r>
        <w:br/>
      </w:r>
      <w:r>
        <w:rPr>
          <w:rStyle w:val="VerbatimChar"/>
        </w:rPr>
        <w:t>##  5 Customer      Thu                        34921             21.7</w:t>
      </w:r>
      <w:r>
        <w:br/>
      </w:r>
      <w:r>
        <w:rPr>
          <w:rStyle w:val="VerbatimChar"/>
        </w:rPr>
        <w:t>##  6 Customer      Fri                        29339             25.1</w:t>
      </w:r>
      <w:r>
        <w:br/>
      </w:r>
      <w:r>
        <w:rPr>
          <w:rStyle w:val="VerbatimChar"/>
        </w:rPr>
        <w:t>##  7 Customer      Sat                        29034             26.3</w:t>
      </w:r>
      <w:r>
        <w:br/>
      </w:r>
      <w:r>
        <w:rPr>
          <w:rStyle w:val="VerbatimChar"/>
        </w:rPr>
        <w:t>##  8 Subscriber    Sun                        64680             15.0</w:t>
      </w:r>
      <w:r>
        <w:br/>
      </w:r>
      <w:r>
        <w:rPr>
          <w:rStyle w:val="VerbatimChar"/>
        </w:rPr>
        <w:t>##  9 Subscriber    Mon                        85344             11.6</w:t>
      </w:r>
      <w:r>
        <w:br/>
      </w:r>
      <w:r>
        <w:rPr>
          <w:rStyle w:val="VerbatimChar"/>
        </w:rPr>
        <w:t>## 10 Subscriber    Tue                       113454             11.8</w:t>
      </w:r>
      <w:r>
        <w:br/>
      </w:r>
      <w:r>
        <w:rPr>
          <w:rStyle w:val="VerbatimChar"/>
        </w:rPr>
        <w:t>## 11 Subscriber    Wed                       106794             11.4</w:t>
      </w:r>
      <w:r>
        <w:br/>
      </w:r>
      <w:r>
        <w:rPr>
          <w:rStyle w:val="VerbatimChar"/>
        </w:rPr>
        <w:t>## 12 Subscriber    Thu                        92118             12.4</w:t>
      </w:r>
      <w:r>
        <w:br/>
      </w:r>
      <w:r>
        <w:rPr>
          <w:rStyle w:val="VerbatimChar"/>
        </w:rPr>
        <w:t>## 13 Subscriber    Fri                        73831             11.9</w:t>
      </w:r>
      <w:r>
        <w:br/>
      </w:r>
      <w:r>
        <w:rPr>
          <w:rStyle w:val="VerbatimChar"/>
        </w:rPr>
        <w:t>## 14 Subscriber    Sat                        57221             13.9</w:t>
      </w:r>
    </w:p>
    <w:p w14:paraId="39C4AEF0" w14:textId="77777777" w:rsidR="009179F7" w:rsidRDefault="00000000">
      <w:pPr>
        <w:pStyle w:val="Heading1"/>
      </w:pPr>
      <w:bookmarkStart w:id="12" w:name="rearrange-sequence"/>
      <w:bookmarkEnd w:id="11"/>
      <w:r>
        <w:t>Rearrange sequence</w:t>
      </w:r>
    </w:p>
    <w:p w14:paraId="39C4AEF1" w14:textId="77777777" w:rsidR="009179F7" w:rsidRDefault="00000000">
      <w:pPr>
        <w:pStyle w:val="SourceCode"/>
      </w:pPr>
      <w:r>
        <w:rPr>
          <w:rStyle w:val="CommentTok"/>
        </w:rPr>
        <w:t># reordering the output of weekdays above to a sequence</w:t>
      </w:r>
      <w:r>
        <w:br/>
      </w:r>
      <w:r>
        <w:rPr>
          <w:rStyle w:val="NormalTok"/>
        </w:rPr>
        <w:t>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ed</w:t>
      </w:r>
      <w:r>
        <w:rPr>
          <w:rStyle w:val="NormalTok"/>
        </w:rPr>
        <w:t>(harmonizedbikersdata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>))</w:t>
      </w:r>
    </w:p>
    <w:p w14:paraId="39C4AEF2" w14:textId="77777777" w:rsidR="009179F7" w:rsidRDefault="00000000">
      <w:pPr>
        <w:pStyle w:val="Heading1"/>
      </w:pPr>
      <w:bookmarkStart w:id="13" w:name="rides-by-weekday"/>
      <w:bookmarkEnd w:id="12"/>
      <w:r>
        <w:t>Rides by weekday</w:t>
      </w:r>
    </w:p>
    <w:p w14:paraId="39C4AEF3" w14:textId="77777777" w:rsidR="009179F7" w:rsidRDefault="00000000">
      <w:pPr>
        <w:pStyle w:val="SourceCode"/>
      </w:pPr>
      <w:r>
        <w:rPr>
          <w:rStyle w:val="NormalTok"/>
        </w:rPr>
        <w:t xml:space="preserve">harmonizedbikersdata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number_of_rides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39C4AEF4" w14:textId="77777777" w:rsidR="009179F7" w:rsidRDefault="00000000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.</w:t>
      </w:r>
    </w:p>
    <w:p w14:paraId="39C4AEF5" w14:textId="77777777" w:rsidR="009179F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C4AEF9" wp14:editId="39C4AEF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apstone_Biker_final1_files/figure-docx/plot_rides_by_type_wkda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Duration of rides by member_casual and weekday</w:t>
      </w:r>
    </w:p>
    <w:p w14:paraId="39C4AEF6" w14:textId="77777777" w:rsidR="009179F7" w:rsidRDefault="00000000">
      <w:pPr>
        <w:pStyle w:val="SourceCode"/>
      </w:pPr>
      <w:r>
        <w:rPr>
          <w:rStyle w:val="CommentTok"/>
        </w:rPr>
        <w:t>#Visualized number of rides by average_duration</w:t>
      </w:r>
      <w:r>
        <w:br/>
      </w:r>
      <w:r>
        <w:rPr>
          <w:rStyle w:val="NormalTok"/>
        </w:rPr>
        <w:t xml:space="preserve">harmonizedbikersdata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uratn_ride(total minutes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Day Name_start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 average_duration, </w:t>
      </w:r>
      <w:r>
        <w:rPr>
          <w:rStyle w:val="AttributeTok"/>
        </w:rPr>
        <w:t>fill =</w:t>
      </w:r>
      <w:r>
        <w:rPr>
          <w:rStyle w:val="NormalTok"/>
        </w:rPr>
        <w:t xml:space="preserve">member_cas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39C4AEF7" w14:textId="77777777" w:rsidR="009179F7" w:rsidRDefault="00000000">
      <w:pPr>
        <w:pStyle w:val="SourceCode"/>
      </w:pPr>
      <w:r>
        <w:rPr>
          <w:rStyle w:val="VerbatimChar"/>
        </w:rPr>
        <w:t>## `summarise()` has grouped output by 'member_casual'. You can override using the</w:t>
      </w:r>
      <w:r>
        <w:br/>
      </w:r>
      <w:r>
        <w:rPr>
          <w:rStyle w:val="VerbatimChar"/>
        </w:rPr>
        <w:t>## `.groups` argument.</w:t>
      </w:r>
    </w:p>
    <w:p w14:paraId="200DA999" w14:textId="77777777" w:rsidR="00D9024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C4AEFB" wp14:editId="39C4AEFC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apstone_Biker_final1_files/figure-docx/rides_type_tim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B8FDAA7" w14:textId="77777777" w:rsidR="00D90240" w:rsidRDefault="00D90240">
      <w:pPr>
        <w:pStyle w:val="FirstParagraph"/>
      </w:pPr>
    </w:p>
    <w:p w14:paraId="39C4AEF8" w14:textId="47301B30" w:rsidR="009179F7" w:rsidRDefault="00000000">
      <w:pPr>
        <w:pStyle w:val="FirstParagraph"/>
      </w:pPr>
      <w:r>
        <w:t>##Findings #The average bike ride was 15 minutes and the longest time a bike was kept was 41 days. Customers on average spent twice the time( approx. 24 mins) on rides than subscribers-( 12 minutes). However, the median time for both were close at 11 mins for customers and 9 mins for subscribers. Sundays were the top days for long bike rides. A trend shows that bikes are been ridden less by year, this could however be due to the data used , which was picking the latest date in a year for analysis. Classic bikes were the most popular choice (46%), followed by electric bikes(41%) and least by docked bikes(12%).</w:t>
      </w:r>
      <w:bookmarkEnd w:id="13"/>
    </w:p>
    <w:sectPr w:rsidR="009179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2CADA" w14:textId="77777777" w:rsidR="002829FA" w:rsidRDefault="002829FA">
      <w:pPr>
        <w:spacing w:after="0"/>
      </w:pPr>
      <w:r>
        <w:separator/>
      </w:r>
    </w:p>
  </w:endnote>
  <w:endnote w:type="continuationSeparator" w:id="0">
    <w:p w14:paraId="494763A6" w14:textId="77777777" w:rsidR="002829FA" w:rsidRDefault="002829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79008" w14:textId="77777777" w:rsidR="002829FA" w:rsidRDefault="002829FA">
      <w:r>
        <w:separator/>
      </w:r>
    </w:p>
  </w:footnote>
  <w:footnote w:type="continuationSeparator" w:id="0">
    <w:p w14:paraId="3B3FD6CC" w14:textId="77777777" w:rsidR="002829FA" w:rsidRDefault="002829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DED4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741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3t7Q0MTc1NTQwMTFX0lEKTi0uzszPAykwrAUAWpApzCwAAAA="/>
  </w:docVars>
  <w:rsids>
    <w:rsidRoot w:val="009179F7"/>
    <w:rsid w:val="002829FA"/>
    <w:rsid w:val="009179F7"/>
    <w:rsid w:val="00D902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AEBB"/>
  <w15:docId w15:val="{9EA2DE5E-C898-4181-9701-F9E6AA84F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725</Words>
  <Characters>9839</Characters>
  <Application>Microsoft Office Word</Application>
  <DocSecurity>0</DocSecurity>
  <Lines>81</Lines>
  <Paragraphs>23</Paragraphs>
  <ScaleCrop>false</ScaleCrop>
  <Company/>
  <LinksUpToDate>false</LinksUpToDate>
  <CharactersWithSpaces>1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Bikers</dc:title>
  <dc:creator>Me</dc:creator>
  <cp:keywords/>
  <cp:lastModifiedBy>iboro Nta</cp:lastModifiedBy>
  <cp:revision>2</cp:revision>
  <dcterms:created xsi:type="dcterms:W3CDTF">2023-03-20T09:58:00Z</dcterms:created>
  <dcterms:modified xsi:type="dcterms:W3CDTF">2023-03-20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output">
    <vt:lpwstr/>
  </property>
</Properties>
</file>